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D64928">
        <w:t>1</w:t>
      </w:r>
      <w:r>
        <w:t xml:space="preserve">, Episode </w:t>
      </w:r>
      <w:r w:rsidR="00262833">
        <w:t>3</w:t>
      </w:r>
      <w:r>
        <w:t xml:space="preserve">: </w:t>
      </w:r>
      <w:r w:rsidR="00262833">
        <w:t>The Tom Sn</w:t>
      </w:r>
      <w:r w:rsidR="0060774D">
        <w:t>y</w:t>
      </w:r>
      <w:r w:rsidR="00262833">
        <w:t>der Show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09652E" w:rsidTr="0084378D">
        <w:tc>
          <w:tcPr>
            <w:tcW w:w="1255" w:type="dxa"/>
          </w:tcPr>
          <w:p w:rsidR="0009652E" w:rsidRDefault="00C81E9B" w:rsidP="004E6361">
            <w:r>
              <w:t>00:00</w:t>
            </w:r>
          </w:p>
        </w:tc>
        <w:tc>
          <w:tcPr>
            <w:tcW w:w="1170" w:type="dxa"/>
          </w:tcPr>
          <w:p w:rsidR="0009652E" w:rsidRDefault="00C81E9B" w:rsidP="004E6361">
            <w:r>
              <w:t>Jesse</w:t>
            </w:r>
          </w:p>
        </w:tc>
        <w:tc>
          <w:tcPr>
            <w:tcW w:w="6925" w:type="dxa"/>
          </w:tcPr>
          <w:p w:rsidR="0009652E" w:rsidRDefault="004065EF" w:rsidP="004E6361">
            <w:r>
              <w:t>The Tom Sn</w:t>
            </w:r>
            <w:r w:rsidR="0060774D">
              <w:t>y</w:t>
            </w:r>
            <w:r>
              <w:t>der Show.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>
              <w:t>02</w:t>
            </w:r>
          </w:p>
        </w:tc>
        <w:tc>
          <w:tcPr>
            <w:tcW w:w="1170" w:type="dxa"/>
          </w:tcPr>
          <w:p w:rsidR="00C81E9B" w:rsidRDefault="00C81E9B" w:rsidP="00C81E9B"/>
        </w:tc>
        <w:tc>
          <w:tcPr>
            <w:tcW w:w="6925" w:type="dxa"/>
          </w:tcPr>
          <w:p w:rsidR="00C81E9B" w:rsidRDefault="00C81E9B" w:rsidP="00C81E9B">
            <w:r>
              <w:t>[music]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>
              <w:t>09</w:t>
            </w:r>
          </w:p>
        </w:tc>
        <w:tc>
          <w:tcPr>
            <w:tcW w:w="1170" w:type="dxa"/>
          </w:tcPr>
          <w:p w:rsidR="00C81E9B" w:rsidRDefault="00C81E9B" w:rsidP="00C81E9B">
            <w:r>
              <w:t>Narrator</w:t>
            </w:r>
          </w:p>
        </w:tc>
        <w:tc>
          <w:tcPr>
            <w:tcW w:w="6925" w:type="dxa"/>
          </w:tcPr>
          <w:p w:rsidR="00C81E9B" w:rsidRDefault="00C81E9B" w:rsidP="00C81E9B">
            <w:r>
              <w:t>[over music] It’s time now for another day in the life of Sam and Jesse. Gum Springs, Arkansas.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>
              <w:t>23</w:t>
            </w:r>
          </w:p>
        </w:tc>
        <w:tc>
          <w:tcPr>
            <w:tcW w:w="1170" w:type="dxa"/>
          </w:tcPr>
          <w:p w:rsidR="00C81E9B" w:rsidRDefault="00C81E9B" w:rsidP="00C81E9B"/>
        </w:tc>
        <w:tc>
          <w:tcPr>
            <w:tcW w:w="6925" w:type="dxa"/>
          </w:tcPr>
          <w:p w:rsidR="00C81E9B" w:rsidRDefault="00C81E9B" w:rsidP="00C81E9B">
            <w:r>
              <w:t>[music fades out, then repeats]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>
              <w:t>33</w:t>
            </w:r>
          </w:p>
        </w:tc>
        <w:tc>
          <w:tcPr>
            <w:tcW w:w="1170" w:type="dxa"/>
          </w:tcPr>
          <w:p w:rsidR="00C81E9B" w:rsidRDefault="00C81E9B" w:rsidP="00C81E9B">
            <w:r>
              <w:t>Jesse</w:t>
            </w:r>
          </w:p>
        </w:tc>
        <w:tc>
          <w:tcPr>
            <w:tcW w:w="6925" w:type="dxa"/>
          </w:tcPr>
          <w:p w:rsidR="00C81E9B" w:rsidRDefault="00C81E9B" w:rsidP="00C81E9B">
            <w:r>
              <w:t xml:space="preserve">Sam, what in the worlds the matter with you? You been </w:t>
            </w:r>
            <w:proofErr w:type="spellStart"/>
            <w:r>
              <w:t>draggin</w:t>
            </w:r>
            <w:proofErr w:type="spellEnd"/>
            <w:r>
              <w:t>’ around here all day long.</w:t>
            </w:r>
            <w:r w:rsidR="00FB3829">
              <w:t xml:space="preserve"> </w:t>
            </w:r>
            <w:r w:rsidR="00013888">
              <w:t>Are you</w:t>
            </w:r>
            <w:r w:rsidR="00FB3829">
              <w:t xml:space="preserve"> </w:t>
            </w:r>
            <w:proofErr w:type="spellStart"/>
            <w:r w:rsidR="00FB3829">
              <w:t>feelin</w:t>
            </w:r>
            <w:proofErr w:type="spellEnd"/>
            <w:r w:rsidR="00FB3829">
              <w:t>’ bad today</w:t>
            </w:r>
            <w:r w:rsidR="00FE6D2A">
              <w:t>?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 w:rsidR="00FE6D2A">
              <w:t>39</w:t>
            </w:r>
          </w:p>
        </w:tc>
        <w:tc>
          <w:tcPr>
            <w:tcW w:w="1170" w:type="dxa"/>
          </w:tcPr>
          <w:p w:rsidR="00C81E9B" w:rsidRDefault="008C350A" w:rsidP="00C81E9B">
            <w:r>
              <w:t>Sam</w:t>
            </w:r>
          </w:p>
        </w:tc>
        <w:tc>
          <w:tcPr>
            <w:tcW w:w="6925" w:type="dxa"/>
          </w:tcPr>
          <w:p w:rsidR="00C81E9B" w:rsidRDefault="00FE6D2A" w:rsidP="00C81E9B">
            <w:r>
              <w:t>Nah, nah, Jesse. I’m just tired.</w:t>
            </w:r>
            <w:r w:rsidR="00461AD2">
              <w:t xml:space="preserve"> I</w:t>
            </w:r>
            <w:r w:rsidR="00013888">
              <w:t>-I</w:t>
            </w:r>
            <w:r w:rsidR="00461AD2">
              <w:t xml:space="preserve"> </w:t>
            </w:r>
            <w:proofErr w:type="spellStart"/>
            <w:r w:rsidR="00461AD2">
              <w:t>ain’t</w:t>
            </w:r>
            <w:proofErr w:type="spellEnd"/>
            <w:r w:rsidR="00461AD2">
              <w:t xml:space="preserve"> </w:t>
            </w:r>
            <w:r w:rsidR="0060774D">
              <w:t>getting’</w:t>
            </w:r>
            <w:r w:rsidR="00461AD2">
              <w:t xml:space="preserve"> enough sleep</w:t>
            </w:r>
            <w:r w:rsidR="0060774D">
              <w:t>,</w:t>
            </w:r>
            <w:r w:rsidR="00461AD2">
              <w:t xml:space="preserve"> I don’t think</w:t>
            </w:r>
            <w:r w:rsidR="0060774D">
              <w:t>,</w:t>
            </w:r>
            <w:r w:rsidR="00DE0403">
              <w:t xml:space="preserve"> since I started </w:t>
            </w:r>
            <w:proofErr w:type="spellStart"/>
            <w:r w:rsidR="00DE0403">
              <w:t>watchin</w:t>
            </w:r>
            <w:proofErr w:type="spellEnd"/>
            <w:r w:rsidR="00DE0403">
              <w:t>’ that Tom Sn</w:t>
            </w:r>
            <w:r w:rsidR="0060774D">
              <w:t>y</w:t>
            </w:r>
            <w:r w:rsidR="00DE0403">
              <w:t>der show.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 w:rsidR="008C350A">
              <w:t>46</w:t>
            </w:r>
          </w:p>
        </w:tc>
        <w:tc>
          <w:tcPr>
            <w:tcW w:w="1170" w:type="dxa"/>
          </w:tcPr>
          <w:p w:rsidR="00C81E9B" w:rsidRDefault="008C350A" w:rsidP="00C81E9B">
            <w:r>
              <w:t>Jesse</w:t>
            </w:r>
          </w:p>
        </w:tc>
        <w:tc>
          <w:tcPr>
            <w:tcW w:w="6925" w:type="dxa"/>
          </w:tcPr>
          <w:p w:rsidR="00C81E9B" w:rsidRDefault="008C350A" w:rsidP="00C81E9B">
            <w:r>
              <w:t xml:space="preserve">Well, my lamb, Sam. That blame thing don’t come on ‘til midnight. Have you really been </w:t>
            </w:r>
            <w:proofErr w:type="spellStart"/>
            <w:r>
              <w:t>watchin</w:t>
            </w:r>
            <w:proofErr w:type="spellEnd"/>
            <w:r>
              <w:t>’ that mess?</w:t>
            </w:r>
            <w:r w:rsidR="00F901DD">
              <w:t xml:space="preserve"> [overlap]</w:t>
            </w:r>
          </w:p>
        </w:tc>
      </w:tr>
      <w:tr w:rsidR="00C81E9B" w:rsidTr="0084378D">
        <w:tc>
          <w:tcPr>
            <w:tcW w:w="1255" w:type="dxa"/>
          </w:tcPr>
          <w:p w:rsidR="00C81E9B" w:rsidRDefault="00C81E9B" w:rsidP="00C81E9B">
            <w:r w:rsidRPr="00622FD2">
              <w:t>00:</w:t>
            </w:r>
            <w:r w:rsidR="00F901DD">
              <w:t>51</w:t>
            </w:r>
          </w:p>
        </w:tc>
        <w:tc>
          <w:tcPr>
            <w:tcW w:w="1170" w:type="dxa"/>
          </w:tcPr>
          <w:p w:rsidR="00C81E9B" w:rsidRDefault="008C350A" w:rsidP="00C81E9B">
            <w:r>
              <w:t>Sam</w:t>
            </w:r>
          </w:p>
        </w:tc>
        <w:tc>
          <w:tcPr>
            <w:tcW w:w="6925" w:type="dxa"/>
          </w:tcPr>
          <w:p w:rsidR="00C81E9B" w:rsidRDefault="00F901DD" w:rsidP="00C81E9B">
            <w:r>
              <w:t xml:space="preserve">[overlap] </w:t>
            </w:r>
            <w:r w:rsidR="00432192">
              <w:t>Y</w:t>
            </w:r>
            <w:r>
              <w:t xml:space="preserve">eah, I-I guess I </w:t>
            </w:r>
            <w:proofErr w:type="spellStart"/>
            <w:r>
              <w:t>kind</w:t>
            </w:r>
            <w:r w:rsidR="0060774D">
              <w:t>’a</w:t>
            </w:r>
            <w:proofErr w:type="spellEnd"/>
            <w:r>
              <w:t xml:space="preserve"> got hooked on it. Now, they got the strangest people on that show. Last night they had this woman on that-that believed if </w:t>
            </w:r>
            <w:proofErr w:type="spellStart"/>
            <w:r>
              <w:t>ya</w:t>
            </w:r>
            <w:proofErr w:type="spellEnd"/>
            <w:r>
              <w:t xml:space="preserve">’-if </w:t>
            </w:r>
            <w:proofErr w:type="spellStart"/>
            <w:r>
              <w:t>ya</w:t>
            </w:r>
            <w:proofErr w:type="spellEnd"/>
            <w:r>
              <w:t xml:space="preserve">’ ate </w:t>
            </w:r>
            <w:proofErr w:type="spellStart"/>
            <w:r w:rsidR="0060774D">
              <w:t>b</w:t>
            </w:r>
            <w:r w:rsidR="00013888">
              <w:t>russel</w:t>
            </w:r>
            <w:proofErr w:type="spellEnd"/>
            <w:r>
              <w:t xml:space="preserve"> sprouts it-it’d keep your hair from </w:t>
            </w:r>
            <w:proofErr w:type="spellStart"/>
            <w:r>
              <w:t>gettin</w:t>
            </w:r>
            <w:proofErr w:type="spellEnd"/>
            <w:r>
              <w:t>’ gray.</w:t>
            </w:r>
          </w:p>
        </w:tc>
      </w:tr>
      <w:tr w:rsidR="008C350A" w:rsidTr="0084378D">
        <w:tc>
          <w:tcPr>
            <w:tcW w:w="1255" w:type="dxa"/>
          </w:tcPr>
          <w:p w:rsidR="008C350A" w:rsidRDefault="008C350A" w:rsidP="008C350A">
            <w:r w:rsidRPr="00622FD2">
              <w:t>0</w:t>
            </w:r>
            <w:r w:rsidR="00BB3B00">
              <w:t>1</w:t>
            </w:r>
            <w:r w:rsidRPr="00622FD2">
              <w:t>:</w:t>
            </w:r>
            <w:r w:rsidR="00432192">
              <w:t>04</w:t>
            </w:r>
          </w:p>
        </w:tc>
        <w:tc>
          <w:tcPr>
            <w:tcW w:w="1170" w:type="dxa"/>
          </w:tcPr>
          <w:p w:rsidR="008C350A" w:rsidRDefault="008C350A" w:rsidP="008C350A">
            <w:r>
              <w:t>Jesse</w:t>
            </w:r>
          </w:p>
        </w:tc>
        <w:tc>
          <w:tcPr>
            <w:tcW w:w="6925" w:type="dxa"/>
          </w:tcPr>
          <w:p w:rsidR="008C350A" w:rsidRDefault="00F901DD" w:rsidP="008C350A">
            <w:r>
              <w:t xml:space="preserve">Well, </w:t>
            </w:r>
            <w:proofErr w:type="spellStart"/>
            <w:r>
              <w:t>ain’t</w:t>
            </w:r>
            <w:proofErr w:type="spellEnd"/>
            <w:r>
              <w:t xml:space="preserve"> that dumb?</w:t>
            </w:r>
          </w:p>
        </w:tc>
      </w:tr>
      <w:tr w:rsidR="008C350A" w:rsidTr="0084378D">
        <w:tc>
          <w:tcPr>
            <w:tcW w:w="1255" w:type="dxa"/>
          </w:tcPr>
          <w:p w:rsidR="008C350A" w:rsidRDefault="00BB3B00" w:rsidP="008C350A">
            <w:r w:rsidRPr="00622FD2">
              <w:t>0</w:t>
            </w:r>
            <w:r>
              <w:t>1</w:t>
            </w:r>
            <w:r w:rsidRPr="00622FD2">
              <w:t>:</w:t>
            </w:r>
            <w:r w:rsidR="00432192">
              <w:t>05</w:t>
            </w:r>
          </w:p>
        </w:tc>
        <w:tc>
          <w:tcPr>
            <w:tcW w:w="1170" w:type="dxa"/>
          </w:tcPr>
          <w:p w:rsidR="008C350A" w:rsidRDefault="008C350A" w:rsidP="008C350A">
            <w:r>
              <w:t>Sam</w:t>
            </w:r>
          </w:p>
        </w:tc>
        <w:tc>
          <w:tcPr>
            <w:tcW w:w="6925" w:type="dxa"/>
          </w:tcPr>
          <w:p w:rsidR="008C350A" w:rsidRDefault="00432192" w:rsidP="008C350A">
            <w:pPr>
              <w:tabs>
                <w:tab w:val="left" w:pos="3627"/>
              </w:tabs>
            </w:pPr>
            <w:r>
              <w:t>I don’t know</w:t>
            </w:r>
            <w:r w:rsidR="0060774D">
              <w:t>,</w:t>
            </w:r>
            <w:r>
              <w:t xml:space="preserve"> </w:t>
            </w:r>
            <w:r w:rsidR="0060774D">
              <w:t>s</w:t>
            </w:r>
            <w:r>
              <w:t>he convinced me.</w:t>
            </w:r>
            <w:r w:rsidR="00C47664">
              <w:t xml:space="preserve"> Th-th</w:t>
            </w:r>
            <w:r w:rsidR="0060774D">
              <w:t>en</w:t>
            </w:r>
            <w:r w:rsidR="00C47664">
              <w:t xml:space="preserve"> night before last</w:t>
            </w:r>
            <w:r w:rsidR="0060774D">
              <w:t>,</w:t>
            </w:r>
            <w:r w:rsidR="00C47664">
              <w:t xml:space="preserve"> they had this guy that</w:t>
            </w:r>
            <w:r w:rsidR="001C5359">
              <w:t>,</w:t>
            </w:r>
            <w:r w:rsidR="00C47664">
              <w:t xml:space="preserve"> he wrote a book about</w:t>
            </w:r>
            <w:r w:rsidR="0060774D">
              <w:t xml:space="preserve"> it</w:t>
            </w:r>
            <w:r w:rsidR="001C5359">
              <w:t xml:space="preserve"> I </w:t>
            </w:r>
            <w:r w:rsidR="00C47664">
              <w:t>think</w:t>
            </w:r>
            <w:r w:rsidR="001C5359">
              <w:t>,</w:t>
            </w:r>
            <w:r w:rsidR="00C47664">
              <w:t xml:space="preserve"> that-that the people that live in</w:t>
            </w:r>
            <w:r w:rsidR="0085637E">
              <w:t xml:space="preserve"> </w:t>
            </w:r>
            <w:r w:rsidR="0060774D">
              <w:t>Lapland</w:t>
            </w:r>
            <w:r w:rsidR="0085637E">
              <w:t xml:space="preserve"> </w:t>
            </w:r>
            <w:r w:rsidR="00C47664">
              <w:t xml:space="preserve">was the actual </w:t>
            </w:r>
            <w:r w:rsidR="0060774D">
              <w:t xml:space="preserve">direct </w:t>
            </w:r>
            <w:r w:rsidR="00C47664">
              <w:t>descendants of Noah.</w:t>
            </w:r>
            <w:r w:rsidR="00C55178">
              <w:t xml:space="preserve"> </w:t>
            </w:r>
            <w:proofErr w:type="spellStart"/>
            <w:r w:rsidR="00C55178">
              <w:t>Ain’t</w:t>
            </w:r>
            <w:proofErr w:type="spellEnd"/>
            <w:r w:rsidR="00C55178">
              <w:t xml:space="preserve"> that weird? I</w:t>
            </w:r>
            <w:r w:rsidR="001C5359">
              <w:t>-I</w:t>
            </w:r>
            <w:r w:rsidR="00C55178">
              <w:t xml:space="preserve"> never did follow that chart he was </w:t>
            </w:r>
            <w:proofErr w:type="spellStart"/>
            <w:r w:rsidR="00C55178">
              <w:t>workin</w:t>
            </w:r>
            <w:proofErr w:type="spellEnd"/>
            <w:r w:rsidR="00C55178">
              <w:t>’ on there.</w:t>
            </w:r>
          </w:p>
        </w:tc>
      </w:tr>
      <w:tr w:rsidR="008C350A" w:rsidTr="0084378D">
        <w:tc>
          <w:tcPr>
            <w:tcW w:w="1255" w:type="dxa"/>
          </w:tcPr>
          <w:p w:rsidR="008C350A" w:rsidRDefault="00BB3B00" w:rsidP="008C350A">
            <w:r w:rsidRPr="00622FD2">
              <w:t>0</w:t>
            </w:r>
            <w:r>
              <w:t>1</w:t>
            </w:r>
            <w:r w:rsidRPr="00622FD2">
              <w:t>:</w:t>
            </w:r>
            <w:r w:rsidR="00C55178">
              <w:t>20</w:t>
            </w:r>
          </w:p>
        </w:tc>
        <w:tc>
          <w:tcPr>
            <w:tcW w:w="1170" w:type="dxa"/>
          </w:tcPr>
          <w:p w:rsidR="008C350A" w:rsidRDefault="008C350A" w:rsidP="008C350A">
            <w:r>
              <w:t>Jesse</w:t>
            </w:r>
          </w:p>
        </w:tc>
        <w:tc>
          <w:tcPr>
            <w:tcW w:w="6925" w:type="dxa"/>
          </w:tcPr>
          <w:p w:rsidR="008C350A" w:rsidRDefault="008305AC" w:rsidP="008C350A">
            <w:r>
              <w:t>Now, Sam, you’d be a lot more help to me if you’d just go on to bed at night.</w:t>
            </w:r>
          </w:p>
        </w:tc>
      </w:tr>
      <w:tr w:rsidR="008C350A" w:rsidTr="0084378D">
        <w:tc>
          <w:tcPr>
            <w:tcW w:w="1255" w:type="dxa"/>
          </w:tcPr>
          <w:p w:rsidR="008C350A" w:rsidRDefault="00BB3B00" w:rsidP="008C350A">
            <w:r w:rsidRPr="00622FD2">
              <w:t>0</w:t>
            </w:r>
            <w:r>
              <w:t>1</w:t>
            </w:r>
            <w:r w:rsidRPr="00622FD2">
              <w:t>:</w:t>
            </w:r>
            <w:r w:rsidR="00F9248D">
              <w:t>24</w:t>
            </w:r>
          </w:p>
        </w:tc>
        <w:tc>
          <w:tcPr>
            <w:tcW w:w="1170" w:type="dxa"/>
          </w:tcPr>
          <w:p w:rsidR="008C350A" w:rsidRDefault="008C350A" w:rsidP="008C350A">
            <w:r>
              <w:t>Sam</w:t>
            </w:r>
          </w:p>
        </w:tc>
        <w:tc>
          <w:tcPr>
            <w:tcW w:w="6925" w:type="dxa"/>
          </w:tcPr>
          <w:p w:rsidR="008C350A" w:rsidRDefault="00F9248D" w:rsidP="008C350A">
            <w:r>
              <w:t>Now-now, but them guests he’s got now</w:t>
            </w:r>
            <w:r w:rsidR="0060774D">
              <w:t xml:space="preserve">, </w:t>
            </w:r>
            <w:r w:rsidR="00FC2BD6">
              <w:t>they’re about as good as them midgets on champion</w:t>
            </w:r>
            <w:r w:rsidR="0060774D">
              <w:t>s</w:t>
            </w:r>
            <w:r w:rsidR="00FC2BD6">
              <w:t xml:space="preserve">hip </w:t>
            </w:r>
            <w:proofErr w:type="spellStart"/>
            <w:r w:rsidR="00FC2BD6">
              <w:t>wrestlin</w:t>
            </w:r>
            <w:proofErr w:type="spellEnd"/>
            <w:r w:rsidR="00FC2BD6">
              <w:t xml:space="preserve">’. </w:t>
            </w:r>
            <w:proofErr w:type="spellStart"/>
            <w:r w:rsidR="00786202">
              <w:t>Fo</w:t>
            </w:r>
            <w:proofErr w:type="spellEnd"/>
            <w:r w:rsidR="00786202">
              <w:t xml:space="preserve">-for instance, last week he had a guy on who could actually talk to people who had passed on. He a- he actually talked to Joan </w:t>
            </w:r>
            <w:r w:rsidR="0060774D">
              <w:t>a’</w:t>
            </w:r>
            <w:r w:rsidR="00786202">
              <w:t xml:space="preserve"> Arc</w:t>
            </w:r>
            <w:r w:rsidR="00426EC6">
              <w:t>.</w:t>
            </w:r>
            <w:r w:rsidR="00786202">
              <w:t xml:space="preserve"> </w:t>
            </w:r>
            <w:r w:rsidR="00426EC6">
              <w:t>R</w:t>
            </w:r>
            <w:r w:rsidR="00786202">
              <w:t>ight there on the show.</w:t>
            </w:r>
          </w:p>
        </w:tc>
      </w:tr>
      <w:tr w:rsidR="008C350A" w:rsidTr="0084378D">
        <w:tc>
          <w:tcPr>
            <w:tcW w:w="1255" w:type="dxa"/>
          </w:tcPr>
          <w:p w:rsidR="008C350A" w:rsidRDefault="00BB3B00" w:rsidP="008C350A">
            <w:r w:rsidRPr="00622FD2">
              <w:t>0</w:t>
            </w:r>
            <w:r>
              <w:t>1</w:t>
            </w:r>
            <w:r w:rsidRPr="00622FD2">
              <w:t>:</w:t>
            </w:r>
            <w:r w:rsidR="00786202">
              <w:t>3</w:t>
            </w:r>
            <w:r w:rsidR="004068A7">
              <w:t>9</w:t>
            </w:r>
          </w:p>
        </w:tc>
        <w:tc>
          <w:tcPr>
            <w:tcW w:w="1170" w:type="dxa"/>
          </w:tcPr>
          <w:p w:rsidR="008C350A" w:rsidRDefault="008C350A" w:rsidP="008C350A">
            <w:r>
              <w:t>Jesse</w:t>
            </w:r>
          </w:p>
        </w:tc>
        <w:tc>
          <w:tcPr>
            <w:tcW w:w="6925" w:type="dxa"/>
          </w:tcPr>
          <w:p w:rsidR="008C350A" w:rsidRDefault="00786202" w:rsidP="008C350A">
            <w:r>
              <w:t>Oh, come on now</w:t>
            </w:r>
            <w:r w:rsidR="0060774D">
              <w:t>!</w:t>
            </w:r>
            <w:r w:rsidR="00AB5113">
              <w:t xml:space="preserve"> Wel</w:t>
            </w:r>
            <w:r w:rsidR="00093B22">
              <w:t>l</w:t>
            </w:r>
            <w:r w:rsidR="00AB5113">
              <w:t>, what</w:t>
            </w:r>
            <w:r w:rsidR="0060774D">
              <w:t>’d</w:t>
            </w:r>
            <w:r w:rsidR="00AB5113">
              <w:t xml:space="preserve"> </w:t>
            </w:r>
            <w:r w:rsidR="002E5FB2">
              <w:t>s</w:t>
            </w:r>
            <w:r w:rsidR="00AB5113">
              <w:t xml:space="preserve">he </w:t>
            </w:r>
            <w:proofErr w:type="gramStart"/>
            <w:r w:rsidR="00AB5113">
              <w:t>say</w:t>
            </w:r>
            <w:proofErr w:type="gramEnd"/>
            <w:r w:rsidR="00AB5113">
              <w:t xml:space="preserve"> to him?</w:t>
            </w:r>
          </w:p>
        </w:tc>
      </w:tr>
      <w:tr w:rsidR="008C350A" w:rsidTr="0084378D">
        <w:tc>
          <w:tcPr>
            <w:tcW w:w="1255" w:type="dxa"/>
          </w:tcPr>
          <w:p w:rsidR="008C350A" w:rsidRDefault="00BB3B00" w:rsidP="008C350A">
            <w:r w:rsidRPr="00622FD2">
              <w:t>0</w:t>
            </w:r>
            <w:r>
              <w:t>1</w:t>
            </w:r>
            <w:r w:rsidRPr="00622FD2">
              <w:t>:</w:t>
            </w:r>
            <w:r w:rsidR="004068A7">
              <w:t>41</w:t>
            </w:r>
          </w:p>
        </w:tc>
        <w:tc>
          <w:tcPr>
            <w:tcW w:w="1170" w:type="dxa"/>
          </w:tcPr>
          <w:p w:rsidR="008C350A" w:rsidRDefault="008C350A" w:rsidP="008C350A">
            <w:r>
              <w:t>Sam</w:t>
            </w:r>
          </w:p>
        </w:tc>
        <w:tc>
          <w:tcPr>
            <w:tcW w:w="6925" w:type="dxa"/>
          </w:tcPr>
          <w:p w:rsidR="008C350A" w:rsidRDefault="00743992" w:rsidP="008C350A">
            <w:r>
              <w:t xml:space="preserve">Well, </w:t>
            </w:r>
            <w:proofErr w:type="spellStart"/>
            <w:r w:rsidR="00270931">
              <w:t>sh</w:t>
            </w:r>
            <w:proofErr w:type="spellEnd"/>
            <w:r w:rsidR="0060774D">
              <w:t>-h</w:t>
            </w:r>
            <w:r w:rsidR="00270931">
              <w:t>e said that she said that</w:t>
            </w:r>
            <w:r w:rsidR="002E5FB2">
              <w:t>,</w:t>
            </w:r>
            <w:r w:rsidR="00270931">
              <w:t xml:space="preserve"> </w:t>
            </w:r>
            <w:r w:rsidR="002E5FB2">
              <w:t>“</w:t>
            </w:r>
            <w:r w:rsidR="001076BC">
              <w:t>I</w:t>
            </w:r>
            <w:r w:rsidR="00270931">
              <w:t xml:space="preserve">f I’d </w:t>
            </w:r>
            <w:proofErr w:type="spellStart"/>
            <w:r w:rsidR="00270931">
              <w:t>know</w:t>
            </w:r>
            <w:r w:rsidR="0060774D">
              <w:t>’d</w:t>
            </w:r>
            <w:proofErr w:type="spellEnd"/>
            <w:r w:rsidR="00270931">
              <w:t xml:space="preserve"> it was gone make you so mad</w:t>
            </w:r>
            <w:r w:rsidR="0060774D">
              <w:t>,</w:t>
            </w:r>
            <w:r w:rsidR="00270931">
              <w:t xml:space="preserve"> I</w:t>
            </w:r>
            <w:r w:rsidR="0060774D">
              <w:t>-I</w:t>
            </w:r>
            <w:r w:rsidR="00270931">
              <w:t xml:space="preserve"> never </w:t>
            </w:r>
            <w:proofErr w:type="spellStart"/>
            <w:r w:rsidR="00270931">
              <w:t>woulda</w:t>
            </w:r>
            <w:proofErr w:type="spellEnd"/>
            <w:r w:rsidR="0060774D">
              <w:t xml:space="preserve">’ </w:t>
            </w:r>
            <w:r w:rsidR="00270931">
              <w:t xml:space="preserve">said </w:t>
            </w:r>
            <w:proofErr w:type="spellStart"/>
            <w:r w:rsidR="00270931">
              <w:t>nothin</w:t>
            </w:r>
            <w:proofErr w:type="spellEnd"/>
            <w:r w:rsidR="00270931">
              <w:t>’.</w:t>
            </w:r>
            <w:r w:rsidR="002E5FB2">
              <w:t>”</w:t>
            </w:r>
          </w:p>
        </w:tc>
      </w:tr>
      <w:tr w:rsidR="001810D2" w:rsidTr="0084378D">
        <w:tc>
          <w:tcPr>
            <w:tcW w:w="1255" w:type="dxa"/>
          </w:tcPr>
          <w:p w:rsidR="001810D2" w:rsidRDefault="001810D2" w:rsidP="001810D2">
            <w:r w:rsidRPr="00EC3465">
              <w:t>01:</w:t>
            </w:r>
            <w:r w:rsidR="002E5FB2">
              <w:t>48</w:t>
            </w:r>
          </w:p>
        </w:tc>
        <w:tc>
          <w:tcPr>
            <w:tcW w:w="1170" w:type="dxa"/>
          </w:tcPr>
          <w:p w:rsidR="001810D2" w:rsidRDefault="009B073A" w:rsidP="001810D2">
            <w:r>
              <w:t>Jesse</w:t>
            </w:r>
          </w:p>
        </w:tc>
        <w:tc>
          <w:tcPr>
            <w:tcW w:w="6925" w:type="dxa"/>
          </w:tcPr>
          <w:p w:rsidR="001810D2" w:rsidRDefault="004068A7" w:rsidP="001810D2">
            <w:proofErr w:type="spellStart"/>
            <w:r>
              <w:t>Ain’t</w:t>
            </w:r>
            <w:proofErr w:type="spellEnd"/>
            <w:r>
              <w:t xml:space="preserve"> that funny. I always thought her last words w</w:t>
            </w:r>
            <w:r w:rsidR="001076BC">
              <w:t>as</w:t>
            </w:r>
            <w:r>
              <w:t xml:space="preserve">, “I’m </w:t>
            </w:r>
            <w:proofErr w:type="spellStart"/>
            <w:r>
              <w:t>smokin</w:t>
            </w:r>
            <w:proofErr w:type="spellEnd"/>
            <w:r>
              <w:t xml:space="preserve">’ more and </w:t>
            </w:r>
            <w:proofErr w:type="spellStart"/>
            <w:r>
              <w:t>enjoyin</w:t>
            </w:r>
            <w:proofErr w:type="spellEnd"/>
            <w:r>
              <w:t>’ it less.”</w:t>
            </w:r>
          </w:p>
        </w:tc>
      </w:tr>
      <w:tr w:rsidR="001810D2" w:rsidTr="0084378D">
        <w:tc>
          <w:tcPr>
            <w:tcW w:w="1255" w:type="dxa"/>
          </w:tcPr>
          <w:p w:rsidR="001810D2" w:rsidRDefault="001810D2" w:rsidP="001810D2">
            <w:r w:rsidRPr="00EC3465">
              <w:lastRenderedPageBreak/>
              <w:t>01:</w:t>
            </w:r>
            <w:r w:rsidR="002E5FB2">
              <w:t>53</w:t>
            </w:r>
          </w:p>
        </w:tc>
        <w:tc>
          <w:tcPr>
            <w:tcW w:w="1170" w:type="dxa"/>
          </w:tcPr>
          <w:p w:rsidR="001810D2" w:rsidRDefault="001810D2" w:rsidP="001810D2"/>
        </w:tc>
        <w:tc>
          <w:tcPr>
            <w:tcW w:w="6925" w:type="dxa"/>
          </w:tcPr>
          <w:p w:rsidR="001810D2" w:rsidRDefault="004068A7" w:rsidP="001810D2">
            <w:r>
              <w:t>[music]</w:t>
            </w:r>
          </w:p>
        </w:tc>
      </w:tr>
      <w:tr w:rsidR="001810D2" w:rsidTr="0084378D">
        <w:tc>
          <w:tcPr>
            <w:tcW w:w="1255" w:type="dxa"/>
          </w:tcPr>
          <w:p w:rsidR="001810D2" w:rsidRDefault="002E5FB2" w:rsidP="001810D2">
            <w:r>
              <w:t>02:03</w:t>
            </w:r>
          </w:p>
        </w:tc>
        <w:tc>
          <w:tcPr>
            <w:tcW w:w="1170" w:type="dxa"/>
          </w:tcPr>
          <w:p w:rsidR="001810D2" w:rsidRDefault="001810D2" w:rsidP="001810D2"/>
        </w:tc>
        <w:tc>
          <w:tcPr>
            <w:tcW w:w="6925" w:type="dxa"/>
          </w:tcPr>
          <w:p w:rsidR="001810D2" w:rsidRDefault="004068A7" w:rsidP="001810D2">
            <w:r>
              <w:t>[music fades out, then repeats]</w:t>
            </w:r>
          </w:p>
        </w:tc>
      </w:tr>
      <w:tr w:rsidR="008C350A" w:rsidTr="0084378D">
        <w:tc>
          <w:tcPr>
            <w:tcW w:w="1255" w:type="dxa"/>
          </w:tcPr>
          <w:p w:rsidR="008C350A" w:rsidRDefault="00B861D5" w:rsidP="008C350A">
            <w:r>
              <w:t>02:13</w:t>
            </w:r>
          </w:p>
        </w:tc>
        <w:tc>
          <w:tcPr>
            <w:tcW w:w="1170" w:type="dxa"/>
          </w:tcPr>
          <w:p w:rsidR="008C350A" w:rsidRDefault="009B073A" w:rsidP="008C350A">
            <w:r>
              <w:t>Jesse</w:t>
            </w:r>
          </w:p>
        </w:tc>
        <w:tc>
          <w:tcPr>
            <w:tcW w:w="6925" w:type="dxa"/>
          </w:tcPr>
          <w:p w:rsidR="008C350A" w:rsidRDefault="002E5FB2" w:rsidP="008C350A">
            <w:r>
              <w:t xml:space="preserve">Sam, I think you better give up </w:t>
            </w:r>
            <w:proofErr w:type="spellStart"/>
            <w:r>
              <w:t>watchin</w:t>
            </w:r>
            <w:proofErr w:type="spellEnd"/>
            <w:r>
              <w:t>’ this late television</w:t>
            </w:r>
            <w:r w:rsidR="009C77BA">
              <w:t xml:space="preserve"> and g</w:t>
            </w:r>
            <w:r>
              <w:t>et you some rest.</w:t>
            </w:r>
          </w:p>
        </w:tc>
      </w:tr>
      <w:tr w:rsidR="008C350A" w:rsidTr="0084378D">
        <w:tc>
          <w:tcPr>
            <w:tcW w:w="1255" w:type="dxa"/>
          </w:tcPr>
          <w:p w:rsidR="008C350A" w:rsidRDefault="004D76C5" w:rsidP="008C350A">
            <w:r>
              <w:t>02:17</w:t>
            </w:r>
          </w:p>
        </w:tc>
        <w:tc>
          <w:tcPr>
            <w:tcW w:w="1170" w:type="dxa"/>
          </w:tcPr>
          <w:p w:rsidR="008C350A" w:rsidRDefault="009B073A" w:rsidP="008C350A">
            <w:r>
              <w:t>Sam</w:t>
            </w:r>
          </w:p>
        </w:tc>
        <w:tc>
          <w:tcPr>
            <w:tcW w:w="6925" w:type="dxa"/>
          </w:tcPr>
          <w:p w:rsidR="008C350A" w:rsidRDefault="00B861D5" w:rsidP="008C350A">
            <w:pPr>
              <w:tabs>
                <w:tab w:val="left" w:pos="5933"/>
              </w:tabs>
            </w:pPr>
            <w:r>
              <w:t>Well, now</w:t>
            </w:r>
            <w:r w:rsidR="0060774D">
              <w:t>,</w:t>
            </w:r>
            <w:r>
              <w:t xml:space="preserve"> you probably right, but uh, but I can’t start that </w:t>
            </w:r>
            <w:r w:rsidR="00972A7E">
              <w:t>‘</w:t>
            </w:r>
            <w:r>
              <w:t xml:space="preserve">til after tonight. I-I </w:t>
            </w:r>
            <w:proofErr w:type="spellStart"/>
            <w:r>
              <w:t>gotta</w:t>
            </w:r>
            <w:proofErr w:type="spellEnd"/>
            <w:r>
              <w:t xml:space="preserve"> watch tonight. He</w:t>
            </w:r>
            <w:r w:rsidR="0060774D">
              <w:t>-he</w:t>
            </w:r>
            <w:bookmarkStart w:id="0" w:name="_GoBack"/>
            <w:bookmarkEnd w:id="0"/>
            <w:r>
              <w:t xml:space="preserve">’s </w:t>
            </w:r>
            <w:proofErr w:type="spellStart"/>
            <w:r>
              <w:t>gonna</w:t>
            </w:r>
            <w:proofErr w:type="spellEnd"/>
            <w:r>
              <w:t xml:space="preserve"> have a woman on there whose got actual proof that the </w:t>
            </w:r>
            <w:r w:rsidR="00972A7E">
              <w:t>Comanche</w:t>
            </w:r>
            <w:r>
              <w:t xml:space="preserve"> Indians invented penicillin. </w:t>
            </w:r>
            <w:r w:rsidR="00972A7E">
              <w:t>A-a</w:t>
            </w:r>
            <w:r w:rsidR="004D76C5">
              <w:t>nd then on the second half of the show he’s got a seven-year-old boy whose invented a new humane mouse trap.</w:t>
            </w:r>
          </w:p>
        </w:tc>
      </w:tr>
      <w:tr w:rsidR="004D76C5" w:rsidTr="0084378D">
        <w:tc>
          <w:tcPr>
            <w:tcW w:w="1255" w:type="dxa"/>
          </w:tcPr>
          <w:p w:rsidR="004D76C5" w:rsidRDefault="004D76C5" w:rsidP="004D76C5">
            <w:r w:rsidRPr="00C40D59">
              <w:t>02:</w:t>
            </w:r>
            <w:r w:rsidR="00775C91">
              <w:t>35</w:t>
            </w:r>
          </w:p>
        </w:tc>
        <w:tc>
          <w:tcPr>
            <w:tcW w:w="1170" w:type="dxa"/>
          </w:tcPr>
          <w:p w:rsidR="004D76C5" w:rsidRDefault="009B073A" w:rsidP="004D76C5">
            <w:r>
              <w:t>Jesse</w:t>
            </w:r>
          </w:p>
        </w:tc>
        <w:tc>
          <w:tcPr>
            <w:tcW w:w="6925" w:type="dxa"/>
          </w:tcPr>
          <w:p w:rsidR="004D76C5" w:rsidRDefault="00032667" w:rsidP="004D76C5">
            <w:pPr>
              <w:tabs>
                <w:tab w:val="left" w:pos="5933"/>
              </w:tabs>
            </w:pPr>
            <w:r>
              <w:t xml:space="preserve">A humane mouse </w:t>
            </w:r>
            <w:proofErr w:type="gramStart"/>
            <w:r>
              <w:t>trap</w:t>
            </w:r>
            <w:proofErr w:type="gramEnd"/>
            <w:r w:rsidR="00775C91">
              <w:t>? Well, what in the world does that do?</w:t>
            </w:r>
          </w:p>
        </w:tc>
      </w:tr>
      <w:tr w:rsidR="004D76C5" w:rsidTr="0084378D">
        <w:tc>
          <w:tcPr>
            <w:tcW w:w="1255" w:type="dxa"/>
          </w:tcPr>
          <w:p w:rsidR="004D76C5" w:rsidRDefault="004D76C5" w:rsidP="004D76C5">
            <w:r w:rsidRPr="00C40D59">
              <w:t>02:</w:t>
            </w:r>
            <w:r w:rsidR="00775C91">
              <w:t>38</w:t>
            </w:r>
          </w:p>
        </w:tc>
        <w:tc>
          <w:tcPr>
            <w:tcW w:w="1170" w:type="dxa"/>
          </w:tcPr>
          <w:p w:rsidR="004D76C5" w:rsidRDefault="009B073A" w:rsidP="004D76C5">
            <w:r>
              <w:t>Sam</w:t>
            </w:r>
          </w:p>
        </w:tc>
        <w:tc>
          <w:tcPr>
            <w:tcW w:w="6925" w:type="dxa"/>
          </w:tcPr>
          <w:p w:rsidR="004D76C5" w:rsidRDefault="00775C91" w:rsidP="004D76C5">
            <w:r>
              <w:t xml:space="preserve">Well, when he catches a mouse </w:t>
            </w:r>
            <w:proofErr w:type="spellStart"/>
            <w:r>
              <w:t>ya</w:t>
            </w:r>
            <w:proofErr w:type="spellEnd"/>
            <w:r>
              <w:t xml:space="preserve">’ see, </w:t>
            </w:r>
            <w:proofErr w:type="spellStart"/>
            <w:r>
              <w:t>i</w:t>
            </w:r>
            <w:proofErr w:type="spellEnd"/>
            <w:r w:rsidR="00972A7E">
              <w:t>-i</w:t>
            </w:r>
            <w:r>
              <w:t>t gives it a choice. I-I-It can either shoot itself or volunteer for the Canadian laboratories.</w:t>
            </w:r>
          </w:p>
        </w:tc>
      </w:tr>
      <w:tr w:rsidR="004D76C5" w:rsidTr="0084378D">
        <w:tc>
          <w:tcPr>
            <w:tcW w:w="1255" w:type="dxa"/>
          </w:tcPr>
          <w:p w:rsidR="004D76C5" w:rsidRDefault="004D76C5" w:rsidP="004D76C5">
            <w:r w:rsidRPr="00C40D59">
              <w:t>02:</w:t>
            </w:r>
            <w:r w:rsidR="00775C91">
              <w:t>47</w:t>
            </w:r>
          </w:p>
        </w:tc>
        <w:tc>
          <w:tcPr>
            <w:tcW w:w="1170" w:type="dxa"/>
          </w:tcPr>
          <w:p w:rsidR="004D76C5" w:rsidRDefault="004D76C5" w:rsidP="004D76C5"/>
        </w:tc>
        <w:tc>
          <w:tcPr>
            <w:tcW w:w="6925" w:type="dxa"/>
          </w:tcPr>
          <w:p w:rsidR="004D76C5" w:rsidRDefault="00775C91" w:rsidP="004D76C5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3888"/>
    <w:rsid w:val="00032667"/>
    <w:rsid w:val="00093B22"/>
    <w:rsid w:val="0009652E"/>
    <w:rsid w:val="000B53AF"/>
    <w:rsid w:val="001076BC"/>
    <w:rsid w:val="00126D46"/>
    <w:rsid w:val="001810D2"/>
    <w:rsid w:val="001B63F5"/>
    <w:rsid w:val="001C5359"/>
    <w:rsid w:val="002507CC"/>
    <w:rsid w:val="00262833"/>
    <w:rsid w:val="00270931"/>
    <w:rsid w:val="002819F1"/>
    <w:rsid w:val="002E5FB2"/>
    <w:rsid w:val="004065EF"/>
    <w:rsid w:val="004068A7"/>
    <w:rsid w:val="00426EC6"/>
    <w:rsid w:val="00432192"/>
    <w:rsid w:val="00433DF0"/>
    <w:rsid w:val="00461AD2"/>
    <w:rsid w:val="004D76C5"/>
    <w:rsid w:val="004E6361"/>
    <w:rsid w:val="00595997"/>
    <w:rsid w:val="0060774D"/>
    <w:rsid w:val="0070550F"/>
    <w:rsid w:val="007323BE"/>
    <w:rsid w:val="00743992"/>
    <w:rsid w:val="00775C91"/>
    <w:rsid w:val="00786202"/>
    <w:rsid w:val="008305AC"/>
    <w:rsid w:val="0084378D"/>
    <w:rsid w:val="0085637E"/>
    <w:rsid w:val="0089060E"/>
    <w:rsid w:val="008C350A"/>
    <w:rsid w:val="00972A7E"/>
    <w:rsid w:val="009B073A"/>
    <w:rsid w:val="009C77BA"/>
    <w:rsid w:val="00AB5113"/>
    <w:rsid w:val="00B861D5"/>
    <w:rsid w:val="00BB3B00"/>
    <w:rsid w:val="00C47664"/>
    <w:rsid w:val="00C55178"/>
    <w:rsid w:val="00C73609"/>
    <w:rsid w:val="00C81E9B"/>
    <w:rsid w:val="00C91D06"/>
    <w:rsid w:val="00C96626"/>
    <w:rsid w:val="00D64928"/>
    <w:rsid w:val="00DE0403"/>
    <w:rsid w:val="00F15AB9"/>
    <w:rsid w:val="00F62C5F"/>
    <w:rsid w:val="00F901DD"/>
    <w:rsid w:val="00F9248D"/>
    <w:rsid w:val="00FB3829"/>
    <w:rsid w:val="00FC2BD6"/>
    <w:rsid w:val="00FE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417BB"/>
  <w15:chartTrackingRefBased/>
  <w15:docId w15:val="{B8778B23-4F8D-4671-B625-1A71B02A3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54:00Z</dcterms:created>
  <dcterms:modified xsi:type="dcterms:W3CDTF">2022-09-19T23:54:00Z</dcterms:modified>
</cp:coreProperties>
</file>